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7CF940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öfund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Snorri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Agnarsso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, snorri@hi.is</w:t>
      </w:r>
    </w:p>
    <w:p w14:paraId="6672DB7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59A464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Lista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á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liðarverkan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í Java.</w:t>
      </w:r>
    </w:p>
    <w:p w14:paraId="0D047376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CE354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öfund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lausna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Alexander Guðmundsson, alg35@hi.is</w:t>
      </w:r>
    </w:p>
    <w:p w14:paraId="47DDF214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89CBFA9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E9</w:t>
      </w:r>
    </w:p>
    <w:p w14:paraId="20717A6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C72A51A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Tilvik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af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link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ru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óbreytanlegi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lekki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</w:p>
    <w:p w14:paraId="1534B9C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us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eiltal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og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ndanleg</w:t>
      </w:r>
      <w:proofErr w:type="spellEnd"/>
    </w:p>
    <w:p w14:paraId="22C8C1C5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keðj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lekkj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.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Takið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að það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nginn</w:t>
      </w:r>
      <w:proofErr w:type="spellEnd"/>
    </w:p>
    <w:p w14:paraId="0ABE634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öguleik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að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breyt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anum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og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því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ru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allar</w:t>
      </w:r>
      <w:proofErr w:type="spellEnd"/>
    </w:p>
    <w:p w14:paraId="44F47EC7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keðj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ndanlega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.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Tóm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keðj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táknuð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null.</w:t>
      </w:r>
    </w:p>
    <w:p w14:paraId="72B0712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</w:p>
    <w:p w14:paraId="75F1F5B4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5E6BE310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BF2D39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DAB846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1803EAC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x = new E9.Link(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ead,tail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6953332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Fyrir:  head er heiltala, tail er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(má vera null).</w:t>
      </w:r>
    </w:p>
    <w:p w14:paraId="37DD5A79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Eftir:  x er tilvísun á nýjan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með gefinn haus og</w:t>
      </w:r>
    </w:p>
    <w:p w14:paraId="41E4937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og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78FB4A2C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5B596E6C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10EE099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6F1BB79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2B1C27C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87EEB5D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0817F9D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int h =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link.head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();</w:t>
      </w:r>
    </w:p>
    <w:p w14:paraId="1AD9A480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Fyrir:  link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vísa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2A8876BA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h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usin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link.</w:t>
      </w:r>
    </w:p>
    <w:p w14:paraId="503F883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head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058E31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5D0BFB8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FBC9F7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723F628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04B32F35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t =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link.tail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();</w:t>
      </w:r>
    </w:p>
    <w:p w14:paraId="6926C23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Fyrir:  link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vísa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0EF5C08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t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in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link.</w:t>
      </w:r>
    </w:p>
    <w:p w14:paraId="04E6C665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tai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455C6A4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09B25307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927F80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2D62FF2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49E285F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123AC4B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x = E9.cons(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ead,tail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7399E58A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Fyrir:  head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eiltal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, tail er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(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á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vera null).</w:t>
      </w:r>
    </w:p>
    <w:p w14:paraId="7207D465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x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tilvís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ýja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gefin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us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og</w:t>
      </w:r>
    </w:p>
    <w:p w14:paraId="316C0AD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og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18E9E14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cons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5F755470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335242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8B7DED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60ED3B5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80B6DC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int h = head(x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  <w:proofErr w:type="gramEnd"/>
    </w:p>
    <w:p w14:paraId="397E281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Fyrir:  x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tilvís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,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á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ekki vera null.</w:t>
      </w:r>
    </w:p>
    <w:p w14:paraId="37D566F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h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usin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x.</w:t>
      </w:r>
    </w:p>
    <w:p w14:paraId="10DC767D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head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74BA61F0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2D4C2DCC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head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E85BD74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4BC1FCE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6C0F3999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t = tail(x);</w:t>
      </w:r>
    </w:p>
    <w:p w14:paraId="1F21981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Fyrir:  x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tilvís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,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á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ekki vera null.</w:t>
      </w:r>
    </w:p>
    <w:p w14:paraId="66D3BD2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h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in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x.</w:t>
      </w:r>
    </w:p>
    <w:p w14:paraId="640D9B5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tai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790CA487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7510C607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tail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F89E57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834E7D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70AFD6C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int n =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ength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(x);</w:t>
      </w:r>
    </w:p>
    <w:p w14:paraId="24CEC9A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Fyrir:  x er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tilvís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,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á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vera null.</w:t>
      </w:r>
    </w:p>
    <w:p w14:paraId="2C1A411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n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fjöld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lekkj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keðju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x.</w:t>
      </w:r>
    </w:p>
    <w:p w14:paraId="0640D9A5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proofErr w:type="gramEnd"/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9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00EA35D5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41FEA45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76B344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76C08920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3597B2C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2AD72C37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C7FCA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F30F9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234F8EC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53E568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8AE00C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kref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head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verð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us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af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tail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anum</w:t>
      </w:r>
      <w:proofErr w:type="spellEnd"/>
    </w:p>
    <w:p w14:paraId="61C2061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tail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in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verð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tail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ans</w:t>
      </w:r>
      <w:proofErr w:type="spellEnd"/>
    </w:p>
    <w:p w14:paraId="6B71C454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n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tækka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um 1</w:t>
      </w:r>
    </w:p>
    <w:p w14:paraId="0685A80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n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jafnt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dýptinn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x.</w:t>
      </w:r>
    </w:p>
    <w:p w14:paraId="508BE265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21790BF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CCE350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39531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+= </w:t>
      </w:r>
      <w:proofErr w:type="gramStart"/>
      <w:r w:rsidRPr="00F30F9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834BFA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5AA9CCB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F1ED71A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D2EE5C0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30C06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int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= E9.nth(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x,n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14:paraId="08521E77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Fyrir:  x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keðj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eð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a.m.k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. n+1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lekk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5167760C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usin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n-ta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lekk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í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keðjunni</w:t>
      </w:r>
      <w:proofErr w:type="spellEnd"/>
    </w:p>
    <w:p w14:paraId="09289AC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þa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0-ti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lekk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fremst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lekk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75C5A345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n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proofErr w:type="gramEnd"/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9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3A15810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6602F5C7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F30F9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A9BBB25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3674AD6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kref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x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jaf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anum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af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x</w:t>
      </w:r>
    </w:p>
    <w:p w14:paraId="0CAEF020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ækka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um 1</w:t>
      </w:r>
    </w:p>
    <w:p w14:paraId="2E3EC32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jafnt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n</w:t>
      </w:r>
    </w:p>
    <w:p w14:paraId="38D2A775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usin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x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úme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n á</w:t>
      </w:r>
    </w:p>
    <w:p w14:paraId="046F14FD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upprunarleg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x</w:t>
      </w:r>
    </w:p>
    <w:p w14:paraId="3484ED7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6A962FD0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B5330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+= </w:t>
      </w:r>
      <w:proofErr w:type="gramStart"/>
      <w:r w:rsidRPr="00F30F9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8726B2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488697E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7F6597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86953C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6BBFF84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x =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akeChai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(a);</w:t>
      </w:r>
    </w:p>
    <w:p w14:paraId="3EA550E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Fyrir:  a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tilvís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int[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].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á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ekki vera null</w:t>
      </w:r>
    </w:p>
    <w:p w14:paraId="671C967C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á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vera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tómt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4EC60F94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x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keðj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inniheld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gildi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í a</w:t>
      </w:r>
    </w:p>
    <w:p w14:paraId="1F50764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þannig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að fyri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=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0,...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,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a.length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gildir</w:t>
      </w:r>
      <w:proofErr w:type="spellEnd"/>
    </w:p>
    <w:p w14:paraId="6CD5A57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E9.nth(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x,i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) == a[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].</w:t>
      </w:r>
    </w:p>
    <w:p w14:paraId="5B3A41EA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makeChain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64FF8CF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ACED8B6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4FC1FF"/>
          <w:sz w:val="21"/>
          <w:szCs w:val="21"/>
        </w:rPr>
        <w:t>length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F30F9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C5C8BD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6CB8A0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F3BAF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kref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x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verð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að x</w:t>
      </w:r>
    </w:p>
    <w:p w14:paraId="2F57DA9D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us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x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verð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að a[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]</w:t>
      </w:r>
    </w:p>
    <w:p w14:paraId="586A86C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x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verð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að Link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af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a.</w:t>
      </w:r>
    </w:p>
    <w:p w14:paraId="09C2A1D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4FC1FF"/>
          <w:sz w:val="21"/>
          <w:szCs w:val="21"/>
        </w:rPr>
        <w:t>leng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F30F90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&gt;= </w:t>
      </w:r>
      <w:r w:rsidRPr="00F30F9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--) {</w:t>
      </w:r>
    </w:p>
    <w:p w14:paraId="0AC8A65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cons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proofErr w:type="gramStart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EA2A954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5146E52A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7D25A72" w14:textId="77777777" w:rsidR="00F30F90" w:rsidRPr="00F30F90" w:rsidRDefault="00F30F90" w:rsidP="00F30F9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E4874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}</w:t>
      </w:r>
    </w:p>
    <w:p w14:paraId="1925992A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52719DD9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int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=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ast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(x);</w:t>
      </w:r>
    </w:p>
    <w:p w14:paraId="6BC1738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Fyrir:  x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tilvís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,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á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ekki vera null.</w:t>
      </w:r>
    </w:p>
    <w:p w14:paraId="77792EB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gildið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í (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usin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)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aftast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lekk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x.</w:t>
      </w:r>
    </w:p>
    <w:p w14:paraId="7F0249A4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15D0221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las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6CB7F25D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67D9D437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kref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x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verð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x</w:t>
      </w:r>
    </w:p>
    <w:p w14:paraId="2AAF3AB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aðeins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us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í x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</w:p>
    <w:p w14:paraId="1F6B63A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íðast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gildið</w:t>
      </w:r>
      <w:proofErr w:type="spellEnd"/>
    </w:p>
    <w:p w14:paraId="75DBD9B5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0E3BEA3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B961F2C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39369BD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069F6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C1D8FF4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28483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z = E9.removeLast(x);</w:t>
      </w:r>
    </w:p>
    <w:p w14:paraId="0566AE16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Fyrir:  x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tilvís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,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á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ekki vera null.</w:t>
      </w:r>
    </w:p>
    <w:p w14:paraId="4F314880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z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keðj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em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inniheld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ýj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lekki</w:t>
      </w:r>
      <w:proofErr w:type="spellEnd"/>
    </w:p>
    <w:p w14:paraId="30B72D6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þannig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að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ength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(z) == E9.length(x)-1</w:t>
      </w:r>
    </w:p>
    <w:p w14:paraId="7E56305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og fyri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=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0,...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,E9.length(z)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gildir</w:t>
      </w:r>
      <w:proofErr w:type="spellEnd"/>
    </w:p>
    <w:p w14:paraId="4B889A7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E9.nth(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z,i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) == E9.nth(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x,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).</w:t>
      </w:r>
    </w:p>
    <w:p w14:paraId="5299ED8A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removeLast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763AB71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458E3BFA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Start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C9FCB3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n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n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F30F9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433427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n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23480BA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proofErr w:type="gramStart"/>
      <w:r w:rsidRPr="00F30F9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33B4120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3E557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kref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nth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verð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gild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úme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length-1</w:t>
      </w:r>
    </w:p>
    <w:p w14:paraId="4962C02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af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z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verð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að z</w:t>
      </w:r>
    </w:p>
    <w:p w14:paraId="6C718767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us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af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z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verð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að nth</w:t>
      </w:r>
    </w:p>
    <w:p w14:paraId="5A647D5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length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inka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um 1</w:t>
      </w:r>
    </w:p>
    <w:p w14:paraId="5C2872DA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lengd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orði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0</w:t>
      </w:r>
    </w:p>
    <w:p w14:paraId="16CAFAA7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lengd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z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lengd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x - 1</w:t>
      </w:r>
    </w:p>
    <w:p w14:paraId="03FE89E6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z er x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á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einast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a</w:t>
      </w:r>
      <w:proofErr w:type="spellEnd"/>
    </w:p>
    <w:p w14:paraId="56FCFCF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F30F9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42827E34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n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n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F30F9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3307A3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cons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n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5CE5ED6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proofErr w:type="gramStart"/>
      <w:r w:rsidRPr="00F30F9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919081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4057433A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EBAD3B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5A31C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6F33C48D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0856B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4AF2E61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6371209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Notku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E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9.Link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r = E9.reverse(x);</w:t>
      </w:r>
    </w:p>
    <w:p w14:paraId="05FC622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Fyrir:  x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keðj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,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má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vera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tóm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3E4F34F6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z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jaf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löng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keðja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og x,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þannig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að</w:t>
      </w:r>
    </w:p>
    <w:p w14:paraId="7FAF885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fyri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=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0,...</w:t>
      </w:r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,E9.length(x)-1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gildir</w:t>
      </w:r>
      <w:proofErr w:type="spellEnd"/>
    </w:p>
    <w:p w14:paraId="0C0DB285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E9.nth(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x,i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) == E9.nth(r,E9.length(x)-i-1).</w:t>
      </w:r>
    </w:p>
    <w:p w14:paraId="04864E3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reverse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2F72784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557D2AC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DE550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Temp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571C83D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Link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91B90F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41946403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kref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us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head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verð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usin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xTemp</w:t>
      </w:r>
      <w:proofErr w:type="spellEnd"/>
    </w:p>
    <w:p w14:paraId="74CDA79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us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z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verð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us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head</w:t>
      </w:r>
    </w:p>
    <w:p w14:paraId="10A370A0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i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z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verð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z</w:t>
      </w:r>
    </w:p>
    <w:p w14:paraId="69246E15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xTemp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keðja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verður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halin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á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xTemp</w:t>
      </w:r>
      <w:proofErr w:type="spellEnd"/>
    </w:p>
    <w:p w14:paraId="35A0122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 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Eftir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:  z er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jafn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djúpt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og x</w:t>
      </w:r>
    </w:p>
    <w:p w14:paraId="58E5BCBC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       nth(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x,i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) == nth(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z,length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(x)-i-1)</w:t>
      </w:r>
    </w:p>
    <w:p w14:paraId="00864C39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Temp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B26C49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Temp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95133F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cons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B4479B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Temp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Temp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CFEC856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4558571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911207C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511811C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70071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Keyrið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kipunina</w:t>
      </w:r>
      <w:proofErr w:type="spellEnd"/>
    </w:p>
    <w:p w14:paraId="1BCCF5D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  java E9 1 2 3 4</w:t>
      </w:r>
    </w:p>
    <w:p w14:paraId="210015F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// og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ýnið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hvað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forritið</w:t>
      </w:r>
      <w:proofErr w:type="spellEnd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6A9955"/>
          <w:sz w:val="21"/>
          <w:szCs w:val="21"/>
        </w:rPr>
        <w:t>skrifar</w:t>
      </w:r>
      <w:proofErr w:type="spellEnd"/>
    </w:p>
    <w:p w14:paraId="1B569A6A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646EA28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035D3271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proofErr w:type="gramStart"/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9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64CB0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30F9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; 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!=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4FC1FF"/>
          <w:sz w:val="21"/>
          <w:szCs w:val="21"/>
        </w:rPr>
        <w:t>length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; 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++ )</w:t>
      </w:r>
    </w:p>
    <w:p w14:paraId="1ACDAB4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proofErr w:type="gramStart"/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9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cons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]),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31880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0A3D6E2F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71B8C68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proofErr w:type="gramStart"/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9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reverse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A537DB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55CAE7D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F30F90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F30F90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5F9EDAC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{</w:t>
      </w:r>
    </w:p>
    <w:p w14:paraId="6C3B2D26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proofErr w:type="spellStart"/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0F90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540017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tail</w:t>
      </w:r>
      <w:proofErr w:type="spellEnd"/>
      <w:proofErr w:type="gram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860DD2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78CD2354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removeLast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proofErr w:type="gramStart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0D13909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F30F90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30F90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5860149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20EC2078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DA651FE" w14:textId="77777777" w:rsidR="00F30F90" w:rsidRPr="00F30F90" w:rsidRDefault="00F30F90" w:rsidP="00F30F9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30F9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89491D1" w14:textId="11C52EF5" w:rsidR="00C13CC8" w:rsidRDefault="00C13CC8"/>
    <w:p w14:paraId="54A72007" w14:textId="2A84A122" w:rsidR="0068626B" w:rsidRDefault="0068626B"/>
    <w:p w14:paraId="3D26611B" w14:textId="05A02D55" w:rsidR="0068626B" w:rsidRDefault="00876626">
      <w:r>
        <w:rPr>
          <w:noProof/>
        </w:rPr>
        <w:drawing>
          <wp:inline distT="0" distB="0" distL="0" distR="0" wp14:anchorId="13D75864" wp14:editId="2AFEA22C">
            <wp:extent cx="5943600" cy="8058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7C3F5" w14:textId="28D67014" w:rsidR="00876626" w:rsidRDefault="00876626">
      <w:pPr>
        <w:rPr>
          <w:sz w:val="52"/>
          <w:szCs w:val="52"/>
        </w:rPr>
      </w:pPr>
      <w:r>
        <w:rPr>
          <w:sz w:val="52"/>
          <w:szCs w:val="52"/>
        </w:rPr>
        <w:t>.</w:t>
      </w:r>
    </w:p>
    <w:p w14:paraId="45966B48" w14:textId="7CEB8196" w:rsidR="00876626" w:rsidRDefault="00876626">
      <w:pPr>
        <w:rPr>
          <w:sz w:val="52"/>
          <w:szCs w:val="52"/>
        </w:rPr>
      </w:pPr>
      <w:r>
        <w:rPr>
          <w:sz w:val="52"/>
          <w:szCs w:val="52"/>
        </w:rPr>
        <w:t>.</w:t>
      </w:r>
    </w:p>
    <w:p w14:paraId="71D7506C" w14:textId="6C354607" w:rsidR="00876626" w:rsidRPr="00876626" w:rsidRDefault="00876626">
      <w:pPr>
        <w:rPr>
          <w:sz w:val="52"/>
          <w:szCs w:val="52"/>
        </w:rPr>
      </w:pPr>
      <w:r>
        <w:rPr>
          <w:sz w:val="52"/>
          <w:szCs w:val="52"/>
        </w:rPr>
        <w:t>.</w:t>
      </w:r>
    </w:p>
    <w:sectPr w:rsidR="00876626" w:rsidRPr="00876626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BB8678" w14:textId="77777777" w:rsidR="00F30F90" w:rsidRDefault="00F30F90" w:rsidP="00F30F90">
      <w:pPr>
        <w:spacing w:after="0" w:line="240" w:lineRule="auto"/>
      </w:pPr>
      <w:r>
        <w:separator/>
      </w:r>
    </w:p>
  </w:endnote>
  <w:endnote w:type="continuationSeparator" w:id="0">
    <w:p w14:paraId="4553C981" w14:textId="77777777" w:rsidR="00F30F90" w:rsidRDefault="00F30F90" w:rsidP="00F30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349205" w14:textId="77777777" w:rsidR="00F30F90" w:rsidRDefault="00F30F90" w:rsidP="00F30F90">
      <w:pPr>
        <w:spacing w:after="0" w:line="240" w:lineRule="auto"/>
      </w:pPr>
      <w:r>
        <w:separator/>
      </w:r>
    </w:p>
  </w:footnote>
  <w:footnote w:type="continuationSeparator" w:id="0">
    <w:p w14:paraId="1307C729" w14:textId="77777777" w:rsidR="00F30F90" w:rsidRDefault="00F30F90" w:rsidP="00F30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8EC45F" w14:textId="7E50ADE4" w:rsidR="00F30F90" w:rsidRDefault="00F30F90">
    <w:pPr>
      <w:pStyle w:val="Header"/>
    </w:pPr>
    <w:r>
      <w:tab/>
    </w:r>
    <w:r>
      <w:tab/>
      <w:t>Alexander Guðmundsson</w:t>
    </w:r>
  </w:p>
  <w:p w14:paraId="782C06E0" w14:textId="0ADD4E32" w:rsidR="00F30F90" w:rsidRDefault="00F30F90">
    <w:pPr>
      <w:pStyle w:val="Header"/>
    </w:pPr>
    <w:r>
      <w:tab/>
    </w:r>
    <w:r>
      <w:tab/>
      <w:t>alg35@hi.i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tDQwNDYwMrIwMbFU0lEKTi0uzszPAykwrAUAcmkMzCwAAAA="/>
  </w:docVars>
  <w:rsids>
    <w:rsidRoot w:val="00A94095"/>
    <w:rsid w:val="0068626B"/>
    <w:rsid w:val="00876626"/>
    <w:rsid w:val="00A94095"/>
    <w:rsid w:val="00C13CC8"/>
    <w:rsid w:val="00F30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B62C9"/>
  <w15:chartTrackingRefBased/>
  <w15:docId w15:val="{3EE08433-E6CD-4F76-B4D2-5AB4106BD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0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F90"/>
  </w:style>
  <w:style w:type="paragraph" w:styleId="Footer">
    <w:name w:val="footer"/>
    <w:basedOn w:val="Normal"/>
    <w:link w:val="FooterChar"/>
    <w:uiPriority w:val="99"/>
    <w:unhideWhenUsed/>
    <w:rsid w:val="00F30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F90"/>
  </w:style>
  <w:style w:type="character" w:styleId="Hyperlink">
    <w:name w:val="Hyperlink"/>
    <w:basedOn w:val="DefaultParagraphFont"/>
    <w:uiPriority w:val="99"/>
    <w:unhideWhenUsed/>
    <w:rsid w:val="006862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62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75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4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4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5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8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3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7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4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4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6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7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7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9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5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0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3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9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1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1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9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8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0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4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8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7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7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9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4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7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996</Words>
  <Characters>5683</Characters>
  <Application>Microsoft Office Word</Application>
  <DocSecurity>0</DocSecurity>
  <Lines>47</Lines>
  <Paragraphs>13</Paragraphs>
  <ScaleCrop>false</ScaleCrop>
  <Company/>
  <LinksUpToDate>false</LinksUpToDate>
  <CharactersWithSpaces>6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4</cp:revision>
  <dcterms:created xsi:type="dcterms:W3CDTF">2021-03-15T21:56:00Z</dcterms:created>
  <dcterms:modified xsi:type="dcterms:W3CDTF">2021-03-15T21:59:00Z</dcterms:modified>
</cp:coreProperties>
</file>